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036C7" w:rsidRPr="00296F87" w:rsidRDefault="00C036C7" w:rsidP="006E10E2">
      <w:pPr>
        <w:widowControl w:val="0"/>
        <w:pBdr>
          <w:top w:val="nil"/>
          <w:left w:val="nil"/>
          <w:bottom w:val="nil"/>
          <w:right w:val="nil"/>
          <w:between w:val="nil"/>
        </w:pBdr>
        <w:ind w:left="-993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Prezado/a Senhor/a Supervisor/a, </w:t>
      </w:r>
    </w:p>
    <w:p w:rsidR="00C036C7" w:rsidRPr="00296F87" w:rsidRDefault="00C036C7" w:rsidP="006E10E2">
      <w:pPr>
        <w:widowControl w:val="0"/>
        <w:pBdr>
          <w:top w:val="nil"/>
          <w:left w:val="nil"/>
          <w:bottom w:val="nil"/>
          <w:right w:val="nil"/>
          <w:between w:val="nil"/>
        </w:pBdr>
        <w:ind w:left="-993" w:right="733" w:firstLine="3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Solicitamos que avalie os itens abaixo, tendo em vista que a avaliação do Estágio é uma das etapas para integralização curricular do Curso de Graduação em Agronomia da UFSC. </w:t>
      </w:r>
    </w:p>
    <w:p w:rsidR="00C036C7" w:rsidRPr="00296F87" w:rsidRDefault="00C036C7" w:rsidP="006E10E2">
      <w:pPr>
        <w:widowControl w:val="0"/>
        <w:pBdr>
          <w:top w:val="nil"/>
          <w:left w:val="nil"/>
          <w:bottom w:val="nil"/>
          <w:right w:val="nil"/>
          <w:between w:val="nil"/>
        </w:pBdr>
        <w:ind w:left="-993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:rsidR="00C036C7" w:rsidRPr="00296F87" w:rsidRDefault="00C036C7" w:rsidP="006E10E2">
      <w:pPr>
        <w:widowControl w:val="0"/>
        <w:pBdr>
          <w:top w:val="nil"/>
          <w:left w:val="nil"/>
          <w:bottom w:val="nil"/>
          <w:right w:val="nil"/>
          <w:between w:val="nil"/>
        </w:pBdr>
        <w:ind w:left="-993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  <w:shd w:val="clear" w:color="auto" w:fill="D3D3D3"/>
        </w:rPr>
        <w:t xml:space="preserve">Nº TCE: </w:t>
      </w: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______________ </w:t>
      </w:r>
    </w:p>
    <w:p w:rsidR="006E10E2" w:rsidRPr="00296F87" w:rsidRDefault="00C036C7" w:rsidP="006E10E2">
      <w:pPr>
        <w:widowControl w:val="0"/>
        <w:pBdr>
          <w:top w:val="nil"/>
          <w:left w:val="nil"/>
          <w:bottom w:val="nil"/>
          <w:right w:val="nil"/>
          <w:between w:val="nil"/>
        </w:pBdr>
        <w:ind w:left="-993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96F87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 xml:space="preserve">ESTAGIÁRIO/A: </w:t>
      </w: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>_________________________________________________________________________</w:t>
      </w:r>
      <w:r w:rsidR="006E10E2"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>___________________</w:t>
      </w: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</w:p>
    <w:p w:rsidR="006E10E2" w:rsidRPr="00296F87" w:rsidRDefault="00C036C7" w:rsidP="006E10E2">
      <w:pPr>
        <w:widowControl w:val="0"/>
        <w:pBdr>
          <w:top w:val="nil"/>
          <w:left w:val="nil"/>
          <w:bottom w:val="nil"/>
          <w:right w:val="nil"/>
          <w:between w:val="nil"/>
        </w:pBdr>
        <w:ind w:left="-993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96F87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 xml:space="preserve">CONCEDENTE DO ESTÁGIO: </w:t>
      </w: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>_____________________________________________________________</w:t>
      </w:r>
      <w:r w:rsidR="006E10E2"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>___________________</w:t>
      </w: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</w:p>
    <w:p w:rsidR="006E10E2" w:rsidRPr="00296F87" w:rsidRDefault="00C036C7" w:rsidP="006E10E2">
      <w:pPr>
        <w:widowControl w:val="0"/>
        <w:pBdr>
          <w:top w:val="nil"/>
          <w:left w:val="nil"/>
          <w:bottom w:val="nil"/>
          <w:right w:val="nil"/>
          <w:between w:val="nil"/>
        </w:pBdr>
        <w:ind w:left="-993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96F87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 xml:space="preserve">ENDEREÇO DA CONCEDENTE: </w:t>
      </w:r>
      <w:r w:rsidR="006E10E2" w:rsidRPr="00296F87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>_</w:t>
      </w: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_____________________________________________________________________________ </w:t>
      </w:r>
    </w:p>
    <w:p w:rsidR="006E10E2" w:rsidRPr="00296F87" w:rsidRDefault="00C036C7" w:rsidP="006E10E2">
      <w:pPr>
        <w:widowControl w:val="0"/>
        <w:pBdr>
          <w:top w:val="nil"/>
          <w:left w:val="nil"/>
          <w:bottom w:val="nil"/>
          <w:right w:val="nil"/>
          <w:between w:val="nil"/>
        </w:pBdr>
        <w:ind w:left="-993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96F87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>NOME DO/A SUPERVISOR/A:_</w:t>
      </w: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>_____________________________________________________________</w:t>
      </w:r>
      <w:r w:rsidR="006E10E2"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>__________________</w:t>
      </w: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</w:p>
    <w:p w:rsidR="00E86D69" w:rsidRPr="00296F87" w:rsidRDefault="00C036C7" w:rsidP="006E10E2">
      <w:pPr>
        <w:widowControl w:val="0"/>
        <w:pBdr>
          <w:top w:val="nil"/>
          <w:left w:val="nil"/>
          <w:bottom w:val="nil"/>
          <w:right w:val="nil"/>
          <w:between w:val="nil"/>
        </w:pBdr>
        <w:ind w:left="-993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96F87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>CONTATO DO/A SUPERVISOR/A (fone e e-mail):</w:t>
      </w: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>____________________________________________</w:t>
      </w:r>
      <w:r w:rsidR="006E10E2"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>___________________</w:t>
      </w:r>
      <w:r w:rsidRPr="00296F87">
        <w:rPr>
          <w:rFonts w:ascii="Times New Roman" w:eastAsia="Times New Roman" w:hAnsi="Times New Roman" w:cs="Times New Roman"/>
          <w:color w:val="000000"/>
          <w:sz w:val="18"/>
          <w:szCs w:val="18"/>
        </w:rPr>
        <w:t>_</w:t>
      </w:r>
    </w:p>
    <w:p w:rsidR="00C036C7" w:rsidRPr="00296F87" w:rsidRDefault="00C036C7" w:rsidP="00C036C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tbl>
      <w:tblPr>
        <w:tblW w:w="10792" w:type="dxa"/>
        <w:tblInd w:w="-10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51"/>
        <w:gridCol w:w="8222"/>
        <w:gridCol w:w="1719"/>
      </w:tblGrid>
      <w:tr w:rsidR="006E10E2" w:rsidRPr="00296F87" w:rsidTr="006E10E2">
        <w:trPr>
          <w:trHeight w:val="194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ITENS </w:t>
            </w: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AVALIAÇÃO DO (A) ALUNO (A) 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OTA (DE 0 A 10)</w:t>
            </w:r>
          </w:p>
        </w:tc>
      </w:tr>
      <w:tr w:rsidR="006E10E2" w:rsidRPr="00296F87" w:rsidTr="006E10E2">
        <w:trPr>
          <w:trHeight w:val="199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01 </w:t>
            </w: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2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CONHECIMENTOS  </w:t>
            </w:r>
          </w:p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2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Preparo técnico-profissional demonstrado no desenvolvimento das atividades realizadas)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E10E2" w:rsidRPr="00296F87" w:rsidTr="006E10E2">
        <w:trPr>
          <w:trHeight w:val="321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02 </w:t>
            </w: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2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QUALIDADE DO TRABALHO  </w:t>
            </w:r>
          </w:p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4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Considerar a qualidade do trabalho, tendo em vista o que seria desejável)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E10E2" w:rsidRPr="00296F87" w:rsidTr="006E10E2">
        <w:trPr>
          <w:trHeight w:val="160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03 </w:t>
            </w: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6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ENGENHOSIDADE  </w:t>
            </w:r>
          </w:p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11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Talento e capacidade de identificar, sugerir e executar inovações úteis)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E10E2" w:rsidRPr="00296F87" w:rsidTr="006E10E2">
        <w:trPr>
          <w:trHeight w:val="140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04 </w:t>
            </w: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6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ESPÍRITO INQUISITIVO  </w:t>
            </w:r>
          </w:p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11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Disposição e esforço para aprender, curiosidade teórica e científica)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E10E2" w:rsidRPr="00296F87" w:rsidTr="006E10E2">
        <w:trPr>
          <w:trHeight w:val="281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05 </w:t>
            </w: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2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INICIATIVA E AUTODETERMINAÇÃO  </w:t>
            </w:r>
          </w:p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6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Capacidade para realizar seus objetivos de estagiário/a sem influências externas)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E10E2" w:rsidRPr="00296F87" w:rsidTr="006E10E2">
        <w:trPr>
          <w:trHeight w:val="369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06 </w:t>
            </w: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8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RESPONSABILIDADE  </w:t>
            </w:r>
          </w:p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11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Observância das normas internas, discrição a assuntos sigilosos e zelo pelo patrimônio)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E10E2" w:rsidRPr="00296F87" w:rsidTr="006E10E2">
        <w:trPr>
          <w:trHeight w:val="350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07 </w:t>
            </w: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2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SOCIABILIDADE  </w:t>
            </w:r>
          </w:p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4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Integração no ambiente de trabalho).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E10E2" w:rsidRPr="00296F87" w:rsidTr="006E10E2">
        <w:trPr>
          <w:trHeight w:val="308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08 </w:t>
            </w: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E10E2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8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REGISTRO DE ANOTAÇÕES  </w:t>
            </w:r>
          </w:p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8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Capacidade de registrar com clareza e exatidão os pontos realmente importantes no processo)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E10E2" w:rsidRPr="00296F87" w:rsidTr="006E10E2">
        <w:trPr>
          <w:trHeight w:val="289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09 </w:t>
            </w: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4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COOPERAÇÃO  </w:t>
            </w:r>
          </w:p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204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Disposição para cooperar e atender prontamente às atividades solicitadas)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E10E2" w:rsidRPr="00296F87" w:rsidTr="006E10E2">
        <w:trPr>
          <w:trHeight w:val="269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10 </w:t>
            </w: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86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ASSIDUIDADE E CUMPRIMENTO DE HORÁRIOS  </w:t>
            </w:r>
          </w:p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192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Ausência de faltas)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E10E2" w:rsidRPr="00296F87" w:rsidTr="006E10E2">
        <w:trPr>
          <w:trHeight w:val="189"/>
        </w:trPr>
        <w:tc>
          <w:tcPr>
            <w:tcW w:w="8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2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176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96F87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MÉDIA DAS NOTAS </w:t>
            </w:r>
            <w:r w:rsidRPr="00296F8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média aritmética)</w:t>
            </w:r>
          </w:p>
        </w:tc>
        <w:tc>
          <w:tcPr>
            <w:tcW w:w="17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36C7" w:rsidRPr="00296F87" w:rsidRDefault="00C036C7" w:rsidP="006E10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</w:tbl>
    <w:p w:rsidR="00C036C7" w:rsidRPr="00296F87" w:rsidRDefault="00C036C7" w:rsidP="00C036C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tbl>
      <w:tblPr>
        <w:tblStyle w:val="Tabelacomgrade"/>
        <w:tblW w:w="10774" w:type="dxa"/>
        <w:tblInd w:w="-998" w:type="dxa"/>
        <w:tblLook w:val="04A0" w:firstRow="1" w:lastRow="0" w:firstColumn="1" w:lastColumn="0" w:noHBand="0" w:noVBand="1"/>
      </w:tblPr>
      <w:tblGrid>
        <w:gridCol w:w="10774"/>
      </w:tblGrid>
      <w:tr w:rsidR="00296F87" w:rsidRPr="00296F87" w:rsidTr="00296F87">
        <w:tc>
          <w:tcPr>
            <w:tcW w:w="10774" w:type="dxa"/>
          </w:tcPr>
          <w:p w:rsidR="00296F87" w:rsidRDefault="00296F87" w:rsidP="00C036C7">
            <w:pPr>
              <w:widowContro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96F8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screva aqui suas sugestões ou críticas:</w:t>
            </w:r>
          </w:p>
          <w:p w:rsidR="00296F87" w:rsidRDefault="00296F87" w:rsidP="00C036C7">
            <w:pPr>
              <w:widowContro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:rsidR="00483CD8" w:rsidRDefault="00483CD8" w:rsidP="00C036C7">
            <w:pPr>
              <w:widowContro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:rsidR="00296F87" w:rsidRDefault="00296F87" w:rsidP="00C036C7">
            <w:pPr>
              <w:widowContro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:rsidR="00296F87" w:rsidRPr="00296F87" w:rsidRDefault="00296F87" w:rsidP="00C036C7">
            <w:pPr>
              <w:widowControl w:val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</w:tbl>
    <w:p w:rsidR="006D7CFC" w:rsidRDefault="006D7CFC" w:rsidP="00296F8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"/>
        <w:ind w:left="-993"/>
        <w:rPr>
          <w:rFonts w:ascii="Times New Roman" w:eastAsia="Times New Roman" w:hAnsi="Times New Roman" w:cs="Times New Roman"/>
          <w:color w:val="000000"/>
          <w:sz w:val="16"/>
          <w:szCs w:val="16"/>
        </w:rPr>
      </w:pPr>
    </w:p>
    <w:p w:rsidR="00755AB1" w:rsidRPr="00296F87" w:rsidRDefault="00755AB1" w:rsidP="00755AB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"/>
        <w:ind w:left="-993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96F87"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Assinatura </w:t>
      </w:r>
      <w:r w:rsidR="00312590">
        <w:rPr>
          <w:rFonts w:ascii="Times New Roman" w:eastAsia="Times New Roman" w:hAnsi="Times New Roman" w:cs="Times New Roman"/>
          <w:color w:val="000000"/>
          <w:sz w:val="16"/>
          <w:szCs w:val="16"/>
        </w:rPr>
        <w:t>digital do Superviso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:</w:t>
      </w:r>
    </w:p>
    <w:p w:rsidR="006E10E2" w:rsidRPr="00296F87" w:rsidRDefault="006E10E2" w:rsidP="00755AB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"/>
        <w:ind w:left="-993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sectPr w:rsidR="006E10E2" w:rsidRPr="00296F87" w:rsidSect="00C036C7">
      <w:headerReference w:type="default" r:id="rId6"/>
      <w:pgSz w:w="11906" w:h="16838"/>
      <w:pgMar w:top="1701" w:right="1418" w:bottom="1418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E17FC" w:rsidRDefault="00AE17FC" w:rsidP="00C036C7">
      <w:r>
        <w:separator/>
      </w:r>
    </w:p>
  </w:endnote>
  <w:endnote w:type="continuationSeparator" w:id="0">
    <w:p w:rsidR="00AE17FC" w:rsidRDefault="00AE17FC" w:rsidP="00C03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E17FC" w:rsidRDefault="00AE17FC" w:rsidP="00C036C7">
      <w:r>
        <w:separator/>
      </w:r>
    </w:p>
  </w:footnote>
  <w:footnote w:type="continuationSeparator" w:id="0">
    <w:p w:rsidR="00AE17FC" w:rsidRDefault="00AE17FC" w:rsidP="00C03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036C7" w:rsidRDefault="00C036C7">
    <w:pPr>
      <w:pStyle w:val="Cabealho"/>
      <w:rPr>
        <w:noProof/>
      </w:rPr>
    </w:pPr>
  </w:p>
  <w:p w:rsidR="00C036C7" w:rsidRDefault="007808E5" w:rsidP="007808E5">
    <w:pPr>
      <w:pStyle w:val="Cabealho"/>
      <w:jc w:val="center"/>
      <w:rPr>
        <w:noProof/>
      </w:rPr>
    </w:pPr>
    <w:bookmarkStart w:id="0" w:name="_Hlk138235861"/>
    <w:bookmarkStart w:id="1" w:name="_Hlk138235862"/>
    <w:r>
      <w:rPr>
        <w:noProof/>
      </w:rPr>
      <w:drawing>
        <wp:inline distT="0" distB="0" distL="0" distR="0" wp14:anchorId="6A18D25E" wp14:editId="554B569C">
          <wp:extent cx="871069" cy="939800"/>
          <wp:effectExtent l="0" t="0" r="5715" b="0"/>
          <wp:docPr id="201314320" name="Gráfico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314320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527" cy="9597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312590" w:rsidRPr="00312590" w:rsidRDefault="00312590" w:rsidP="007808E5">
    <w:pPr>
      <w:jc w:val="center"/>
      <w:rPr>
        <w:b/>
        <w:sz w:val="20"/>
        <w:szCs w:val="20"/>
      </w:rPr>
    </w:pPr>
    <w:r w:rsidRPr="00312590">
      <w:rPr>
        <w:b/>
        <w:sz w:val="20"/>
        <w:szCs w:val="20"/>
      </w:rPr>
      <w:t>MINISTÉRIO DA EDUCAÇÃO</w:t>
    </w:r>
  </w:p>
  <w:p w:rsidR="007808E5" w:rsidRPr="00312590" w:rsidRDefault="007808E5" w:rsidP="007808E5">
    <w:pPr>
      <w:jc w:val="center"/>
      <w:rPr>
        <w:b/>
        <w:sz w:val="20"/>
        <w:szCs w:val="20"/>
      </w:rPr>
    </w:pPr>
    <w:r w:rsidRPr="00312590">
      <w:rPr>
        <w:b/>
        <w:sz w:val="20"/>
        <w:szCs w:val="20"/>
      </w:rPr>
      <w:t>UNIVERSIDADE FEDERAL DE SANTA CATARINA</w:t>
    </w:r>
  </w:p>
  <w:p w:rsidR="007808E5" w:rsidRPr="00312590" w:rsidRDefault="007808E5" w:rsidP="007808E5">
    <w:pPr>
      <w:jc w:val="center"/>
      <w:rPr>
        <w:b/>
        <w:sz w:val="20"/>
        <w:szCs w:val="20"/>
      </w:rPr>
    </w:pPr>
    <w:r w:rsidRPr="00312590">
      <w:rPr>
        <w:b/>
        <w:sz w:val="20"/>
        <w:szCs w:val="20"/>
      </w:rPr>
      <w:t>CENTRO DE CIÊNCIAS AGRÁRIAS</w:t>
    </w:r>
  </w:p>
  <w:p w:rsidR="007808E5" w:rsidRPr="00312590" w:rsidRDefault="007808E5" w:rsidP="007808E5">
    <w:pPr>
      <w:jc w:val="center"/>
      <w:rPr>
        <w:b/>
        <w:sz w:val="20"/>
        <w:szCs w:val="20"/>
      </w:rPr>
    </w:pPr>
    <w:r w:rsidRPr="00312590">
      <w:rPr>
        <w:b/>
        <w:sz w:val="20"/>
        <w:szCs w:val="20"/>
      </w:rPr>
      <w:t>COORDENADORIA DE ESTÁGIOS DO CURSO DE GRADUAÇÃO EM AGRONOMIA</w:t>
    </w:r>
  </w:p>
  <w:p w:rsidR="007808E5" w:rsidRPr="00312590" w:rsidRDefault="007808E5" w:rsidP="007808E5">
    <w:pPr>
      <w:jc w:val="center"/>
      <w:rPr>
        <w:sz w:val="16"/>
        <w:szCs w:val="16"/>
      </w:rPr>
    </w:pPr>
    <w:r w:rsidRPr="00312590">
      <w:rPr>
        <w:sz w:val="16"/>
        <w:szCs w:val="16"/>
      </w:rPr>
      <w:t>ROD. ADMAR GONZAGA, 1346 - ITACORUBI - CEP 88040-900 – FLORIANÓPOLIS-SC</w:t>
    </w:r>
  </w:p>
  <w:p w:rsidR="007808E5" w:rsidRPr="00312590" w:rsidRDefault="007808E5" w:rsidP="007808E5">
    <w:pPr>
      <w:jc w:val="center"/>
      <w:rPr>
        <w:sz w:val="16"/>
        <w:szCs w:val="16"/>
      </w:rPr>
    </w:pPr>
    <w:r w:rsidRPr="00312590">
      <w:rPr>
        <w:sz w:val="16"/>
        <w:szCs w:val="16"/>
      </w:rPr>
      <w:t xml:space="preserve">TELEFONE +55 (48) 3721-5414 </w:t>
    </w:r>
    <w:hyperlink r:id="rId3" w:history="1">
      <w:r w:rsidRPr="00312590">
        <w:rPr>
          <w:rStyle w:val="Hyperlink"/>
          <w:sz w:val="16"/>
          <w:szCs w:val="16"/>
        </w:rPr>
        <w:t>agronomia.estagios@contato.ufsc.br</w:t>
      </w:r>
    </w:hyperlink>
    <w:r w:rsidRPr="00312590">
      <w:rPr>
        <w:sz w:val="16"/>
        <w:szCs w:val="16"/>
      </w:rPr>
      <w:t xml:space="preserve"> | </w:t>
    </w:r>
    <w:hyperlink r:id="rId4" w:history="1">
      <w:r w:rsidRPr="00312590">
        <w:rPr>
          <w:rStyle w:val="Hyperlink"/>
          <w:sz w:val="16"/>
          <w:szCs w:val="16"/>
        </w:rPr>
        <w:t>www.agronomia.ufsc.br</w:t>
      </w:r>
    </w:hyperlink>
  </w:p>
  <w:p w:rsidR="007808E5" w:rsidRPr="00312590" w:rsidRDefault="007808E5" w:rsidP="007808E5">
    <w:pPr>
      <w:widowControl w:val="0"/>
      <w:pBdr>
        <w:top w:val="nil"/>
        <w:left w:val="nil"/>
        <w:bottom w:val="nil"/>
        <w:right w:val="nil"/>
        <w:between w:val="nil"/>
      </w:pBdr>
      <w:ind w:left="2153"/>
      <w:jc w:val="center"/>
      <w:rPr>
        <w:rFonts w:eastAsia="Times New Roman"/>
        <w:b/>
        <w:color w:val="000000"/>
        <w:sz w:val="20"/>
        <w:szCs w:val="20"/>
      </w:rPr>
    </w:pPr>
  </w:p>
  <w:p w:rsidR="007808E5" w:rsidRPr="00312590" w:rsidRDefault="007808E5" w:rsidP="007808E5">
    <w:pPr>
      <w:widowControl w:val="0"/>
      <w:pBdr>
        <w:top w:val="nil"/>
        <w:left w:val="nil"/>
        <w:bottom w:val="nil"/>
        <w:right w:val="nil"/>
        <w:between w:val="nil"/>
      </w:pBdr>
      <w:ind w:left="2153" w:hanging="2153"/>
      <w:jc w:val="center"/>
      <w:rPr>
        <w:rFonts w:eastAsia="Times New Roman"/>
        <w:b/>
        <w:color w:val="000000" w:themeColor="text1"/>
        <w:sz w:val="20"/>
        <w:szCs w:val="20"/>
      </w:rPr>
    </w:pPr>
    <w:r w:rsidRPr="00312590">
      <w:rPr>
        <w:rFonts w:eastAsia="Times New Roman"/>
        <w:b/>
        <w:color w:val="000000" w:themeColor="text1"/>
        <w:sz w:val="20"/>
        <w:szCs w:val="20"/>
      </w:rPr>
      <w:t>INSTRUMENTO DE AVALIAÇÃO DO ESTÁGIO CURRICULA</w:t>
    </w:r>
    <w:r w:rsidRPr="00312590">
      <w:rPr>
        <w:rFonts w:eastAsia="Times New Roman"/>
        <w:b/>
        <w:color w:val="000000" w:themeColor="text1"/>
        <w:sz w:val="20"/>
        <w:szCs w:val="20"/>
      </w:rPr>
      <w:t xml:space="preserve">R </w:t>
    </w:r>
    <w:r w:rsidRPr="00312590">
      <w:rPr>
        <w:rFonts w:eastAsia="Times New Roman"/>
        <w:b/>
        <w:color w:val="000000" w:themeColor="text1"/>
        <w:sz w:val="20"/>
        <w:szCs w:val="20"/>
      </w:rPr>
      <w:t>SUPERVISIONADO</w:t>
    </w:r>
  </w:p>
  <w:p w:rsidR="007808E5" w:rsidRPr="00312590" w:rsidRDefault="007808E5" w:rsidP="00312590">
    <w:pPr>
      <w:widowControl w:val="0"/>
      <w:pBdr>
        <w:top w:val="nil"/>
        <w:left w:val="nil"/>
        <w:bottom w:val="nil"/>
        <w:right w:val="nil"/>
        <w:between w:val="nil"/>
      </w:pBdr>
      <w:ind w:left="2153" w:hanging="2153"/>
      <w:jc w:val="center"/>
      <w:rPr>
        <w:rFonts w:eastAsia="Times New Roman"/>
        <w:b/>
        <w:color w:val="000000" w:themeColor="text1"/>
        <w:sz w:val="20"/>
        <w:szCs w:val="20"/>
      </w:rPr>
    </w:pPr>
    <w:r w:rsidRPr="00312590">
      <w:rPr>
        <w:rFonts w:eastAsia="Times New Roman"/>
        <w:b/>
        <w:color w:val="000000" w:themeColor="text1"/>
        <w:sz w:val="20"/>
        <w:szCs w:val="20"/>
      </w:rPr>
      <w:t>SUPERVISOR</w:t>
    </w:r>
    <w:bookmarkEnd w:id="0"/>
    <w:bookmarkEnd w:id="1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Mjc2MTA2NDAxMTZQ0lEKTi0uzszPAykwrAUAll6XTywAAAA="/>
  </w:docVars>
  <w:rsids>
    <w:rsidRoot w:val="00C036C7"/>
    <w:rsid w:val="00296F87"/>
    <w:rsid w:val="00312590"/>
    <w:rsid w:val="00483CD8"/>
    <w:rsid w:val="006D7CFC"/>
    <w:rsid w:val="006E10E2"/>
    <w:rsid w:val="00755AB1"/>
    <w:rsid w:val="007808E5"/>
    <w:rsid w:val="00AE17FC"/>
    <w:rsid w:val="00C036C7"/>
    <w:rsid w:val="00E45FE5"/>
    <w:rsid w:val="00E86D69"/>
    <w:rsid w:val="00F74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1314C85"/>
  <w15:chartTrackingRefBased/>
  <w15:docId w15:val="{66D0E704-17A9-4E31-920F-4F683FBC4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036C7"/>
    <w:rPr>
      <w:rFonts w:ascii="Arial" w:eastAsia="Arial" w:hAnsi="Arial" w:cs="Arial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C036C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C036C7"/>
  </w:style>
  <w:style w:type="paragraph" w:styleId="Rodap">
    <w:name w:val="footer"/>
    <w:basedOn w:val="Normal"/>
    <w:link w:val="RodapChar"/>
    <w:uiPriority w:val="99"/>
    <w:unhideWhenUsed/>
    <w:rsid w:val="00C036C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036C7"/>
  </w:style>
  <w:style w:type="character" w:styleId="Hyperlink">
    <w:name w:val="Hyperlink"/>
    <w:basedOn w:val="Fontepargpadro"/>
    <w:uiPriority w:val="99"/>
    <w:unhideWhenUsed/>
    <w:rsid w:val="00C036C7"/>
    <w:rPr>
      <w:color w:val="0563C1" w:themeColor="hyperlink"/>
      <w:u w:val="single"/>
    </w:rPr>
  </w:style>
  <w:style w:type="table" w:styleId="Tabelacomgrade">
    <w:name w:val="Table Grid"/>
    <w:basedOn w:val="Tabelanormal"/>
    <w:uiPriority w:val="39"/>
    <w:rsid w:val="00296F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agronomia.estagios@contato.ufsc.br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hyperlink" Target="http://www.agronomia.ufsc.br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1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t01</dc:creator>
  <cp:keywords/>
  <dc:description/>
  <cp:lastModifiedBy>Tiago Olivoto</cp:lastModifiedBy>
  <cp:revision>7</cp:revision>
  <cp:lastPrinted>2022-07-13T18:26:00Z</cp:lastPrinted>
  <dcterms:created xsi:type="dcterms:W3CDTF">2022-07-13T18:26:00Z</dcterms:created>
  <dcterms:modified xsi:type="dcterms:W3CDTF">2023-06-21T13:33:00Z</dcterms:modified>
</cp:coreProperties>
</file>